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452E3" w14:textId="77777777" w:rsidR="00E74FFE" w:rsidRDefault="00FF4C83" w:rsidP="00FF4C83">
      <w:pPr>
        <w:pStyle w:val="Title"/>
      </w:pPr>
      <w:r>
        <w:t xml:space="preserve"> </w:t>
      </w:r>
      <w:r w:rsidR="00E74FFE">
        <w:t xml:space="preserve">Title </w:t>
      </w:r>
    </w:p>
    <w:p w14:paraId="795C8F46" w14:textId="77777777" w:rsidR="00E74FFE" w:rsidRPr="00FF4C83" w:rsidRDefault="00E74FFE" w:rsidP="00FF4C83">
      <w:pPr>
        <w:pStyle w:val="Subtitle"/>
      </w:pPr>
      <w:r w:rsidRPr="00FF4C83">
        <w:t xml:space="preserve"> Subtitle </w:t>
      </w:r>
    </w:p>
    <w:p w14:paraId="6EF17533" w14:textId="77777777" w:rsidR="00E74FFE" w:rsidRPr="00FF4C83" w:rsidRDefault="00E74FFE" w:rsidP="00FF4C83">
      <w:pPr>
        <w:pStyle w:val="Author"/>
      </w:pPr>
      <w:r w:rsidRPr="00FF4C83">
        <w:t xml:space="preserve"> Author </w:t>
      </w:r>
    </w:p>
    <w:p w14:paraId="402A20A3" w14:textId="77777777" w:rsidR="00E74FFE" w:rsidRPr="006961B4" w:rsidRDefault="00E74FFE" w:rsidP="006961B4">
      <w:pPr>
        <w:pStyle w:val="Date"/>
      </w:pPr>
      <w:r w:rsidRPr="006961B4">
        <w:t xml:space="preserve"> Date </w:t>
      </w:r>
    </w:p>
    <w:p w14:paraId="2B32D17A" w14:textId="77777777"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14:paraId="579AFB01" w14:textId="77777777" w:rsidR="00E74FFE" w:rsidRPr="0091424A" w:rsidRDefault="00E74FFE" w:rsidP="0091424A">
      <w:pPr>
        <w:pStyle w:val="Heading1"/>
        <w:framePr w:wrap="notBeside"/>
      </w:pPr>
      <w:r w:rsidRPr="0091424A">
        <w:lastRenderedPageBreak/>
        <w:t>Heading 1</w:t>
      </w:r>
    </w:p>
    <w:p w14:paraId="6F9C2C5A" w14:textId="77777777" w:rsidR="00E74FFE" w:rsidRPr="00A23EBD" w:rsidRDefault="00E74FFE" w:rsidP="00A23EBD">
      <w:pPr>
        <w:pStyle w:val="Heading1"/>
        <w:framePr w:wrap="notBeside"/>
      </w:pPr>
      <w:r w:rsidRPr="00A23EBD">
        <w:lastRenderedPageBreak/>
        <w:t>Heading 2</w:t>
      </w:r>
    </w:p>
    <w:p w14:paraId="555E747A" w14:textId="77777777"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14:paraId="23A748DC" w14:textId="77777777"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14:paraId="63A2DFE9" w14:textId="77777777" w:rsidR="00E74FFE" w:rsidRPr="00317771" w:rsidRDefault="00E74FFE" w:rsidP="00317771">
      <w:pPr>
        <w:pStyle w:val="Heading5"/>
      </w:pPr>
      <w:r>
        <w:t xml:space="preserve"> </w:t>
      </w:r>
      <w:r w:rsidRPr="00317771">
        <w:t xml:space="preserve">Heading 5 </w:t>
      </w:r>
    </w:p>
    <w:p w14:paraId="7A74CC20" w14:textId="77777777" w:rsidR="00E74FFE" w:rsidRPr="00317771" w:rsidRDefault="00E74FFE" w:rsidP="00317771">
      <w:pPr>
        <w:pStyle w:val="Heading6"/>
      </w:pPr>
      <w:r>
        <w:t xml:space="preserve"> </w:t>
      </w:r>
      <w:r w:rsidRPr="00317771">
        <w:t xml:space="preserve">Heading 6 </w:t>
      </w:r>
    </w:p>
    <w:p w14:paraId="6DC7E9B3" w14:textId="77777777"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14:paraId="295D5E75" w14:textId="77777777" w:rsidR="00E74FFE" w:rsidRPr="00317771" w:rsidRDefault="00E74FFE" w:rsidP="00317771">
      <w:pPr>
        <w:pStyle w:val="Heading8"/>
      </w:pPr>
      <w:r>
        <w:t xml:space="preserve"> </w:t>
      </w:r>
      <w:r w:rsidRPr="00317771">
        <w:t xml:space="preserve">Heading 8 </w:t>
      </w:r>
    </w:p>
    <w:p w14:paraId="7DFD6DAA" w14:textId="77777777" w:rsidR="00E74FFE" w:rsidRDefault="00E74FFE" w:rsidP="00317771">
      <w:pPr>
        <w:spacing w:before="200" w:line="480" w:lineRule="auto"/>
      </w:pPr>
      <w:r>
        <w:t xml:space="preserve"> Heading 9 </w:t>
      </w:r>
    </w:p>
    <w:p w14:paraId="7E6517AD" w14:textId="77777777"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14:paraId="074A510C" w14:textId="77777777"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Char </w:t>
      </w:r>
      <w:r w:rsidRPr="00C7450D">
        <w:rPr>
          <w:rStyle w:val="BodyTextChar"/>
        </w:rPr>
        <w:t xml:space="preserve"> .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14:paraId="4913DCF3" w14:textId="77777777" w:rsidR="00E74FFE" w:rsidRPr="003861C4" w:rsidRDefault="00E74FFE" w:rsidP="003861C4">
      <w:pPr>
        <w:pStyle w:val="BlockText"/>
      </w:pPr>
      <w:r>
        <w:t xml:space="preserve"> </w:t>
      </w:r>
      <w:r w:rsidRPr="003861C4">
        <w:t xml:space="preserve">Block Text. </w:t>
      </w:r>
    </w:p>
    <w:p w14:paraId="1A103AD5" w14:textId="77777777"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14:paraId="6670692E" w14:textId="77777777" w:rsidTr="002A5854">
        <w:tc>
          <w:tcPr>
            <w:tcW w:w="2500" w:type="pct"/>
          </w:tcPr>
          <w:p w14:paraId="7BADCE13" w14:textId="77777777"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14:paraId="55C7A0CB" w14:textId="77777777"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14:paraId="06AD7145" w14:textId="77777777" w:rsidTr="002A5854">
        <w:tc>
          <w:tcPr>
            <w:tcW w:w="2500" w:type="pct"/>
          </w:tcPr>
          <w:p w14:paraId="017FF6F6" w14:textId="77777777"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14:paraId="2531E867" w14:textId="77777777"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14:paraId="46DF055F" w14:textId="77777777" w:rsidR="00E74FFE" w:rsidRDefault="00E74FFE" w:rsidP="00AA3874">
      <w:pPr>
        <w:pStyle w:val="ImageCaption"/>
      </w:pPr>
      <w:r>
        <w:lastRenderedPageBreak/>
        <w:t xml:space="preserve"> Image Caption </w:t>
      </w:r>
    </w:p>
    <w:p w14:paraId="74DDF087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61597E" w14:textId="77777777" w:rsidR="00E74FFE" w:rsidRDefault="00E74FFE" w:rsidP="00AA3874">
      <w:pPr>
        <w:pStyle w:val="Definition"/>
      </w:pPr>
      <w:r>
        <w:t xml:space="preserve"> Definition </w:t>
      </w:r>
    </w:p>
    <w:p w14:paraId="0EB2E05D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F55FBFE" w14:textId="77777777"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0F2BE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CD958" w14:textId="77777777" w:rsidR="006E00B3" w:rsidRDefault="006E00B3" w:rsidP="00AA3874">
      <w:r>
        <w:separator/>
      </w:r>
    </w:p>
  </w:endnote>
  <w:endnote w:type="continuationSeparator" w:id="0">
    <w:p w14:paraId="25D8C365" w14:textId="77777777" w:rsidR="006E00B3" w:rsidRDefault="006E00B3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A88C9" w14:textId="77777777" w:rsidR="003F64B1" w:rsidRDefault="003F64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65EE1" w14:textId="77777777" w:rsidR="003F64B1" w:rsidRDefault="003F64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01FC5" w14:textId="22136057" w:rsidR="00783C2A" w:rsidRDefault="00FF76E7" w:rsidP="00783C2A">
    <w:pPr>
      <w:pStyle w:val="Footer"/>
    </w:pPr>
    <w:r>
      <w:t>#footer_left#</w:t>
    </w:r>
    <w:r w:rsidR="00E46822">
      <w:tab/>
    </w:r>
    <w:r w:rsidR="00E46822">
      <w:tab/>
    </w:r>
    <w:r>
      <w:t>#footer_right#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64865" w14:textId="77777777" w:rsidR="006E00B3" w:rsidRDefault="006E00B3" w:rsidP="00AA3874">
      <w:r>
        <w:separator/>
      </w:r>
    </w:p>
  </w:footnote>
  <w:footnote w:type="continuationSeparator" w:id="0">
    <w:p w14:paraId="378D474B" w14:textId="77777777" w:rsidR="006E00B3" w:rsidRDefault="006E00B3" w:rsidP="00AA3874">
      <w:r>
        <w:continuationSeparator/>
      </w:r>
    </w:p>
  </w:footnote>
  <w:footnote w:id="1">
    <w:p w14:paraId="365A8A2A" w14:textId="77777777"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A5B08" w14:textId="77777777" w:rsidR="003F64B1" w:rsidRDefault="003F64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96DC9" w14:textId="383CFAC1" w:rsidR="00EF67C3" w:rsidRPr="00EF67C3" w:rsidRDefault="00977CCD" w:rsidP="00EF67C3">
    <w:pPr>
      <w:pStyle w:val="Header"/>
    </w:pPr>
    <w:r>
      <w:t>#author_lastname#</w:t>
    </w:r>
    <w:r w:rsidR="00F36EBE">
      <w:t xml:space="preserve"> / #short_title# /</w:t>
    </w:r>
    <w:r w:rsidR="00F36EBE">
      <w:fldChar w:fldCharType="begin"/>
    </w:r>
    <w:r w:rsidR="00F36EBE">
      <w:instrText xml:space="preserve"> PAGE  \* MERGEFORMAT </w:instrText>
    </w:r>
    <w:r w:rsidR="00F36EBE">
      <w:fldChar w:fldCharType="separate"/>
    </w:r>
    <w:r w:rsidR="00F36EBE">
      <w:rPr>
        <w:noProof/>
      </w:rPr>
      <w:t>2</w:t>
    </w:r>
    <w:r w:rsidR="00F36EBE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6C35F3C6" w14:textId="25D2C95C" w:rsidR="00D15BD0" w:rsidRDefault="00FF76E7" w:rsidP="00D15BD0">
          <w:pPr>
            <w:pStyle w:val="Header"/>
            <w:jc w:val="left"/>
          </w:pPr>
          <w:r>
            <w:t>#contact_name#</w:t>
          </w:r>
        </w:p>
        <w:p w14:paraId="6CD5D8D4" w14:textId="673E4749" w:rsidR="00D15BD0" w:rsidRDefault="00FF76E7" w:rsidP="00D15BD0">
          <w:pPr>
            <w:pStyle w:val="Header"/>
            <w:jc w:val="left"/>
          </w:pPr>
          <w:r>
            <w:t>#contact_address#</w:t>
          </w:r>
        </w:p>
        <w:p w14:paraId="62EC3E6A" w14:textId="7D569890" w:rsidR="00D15BD0" w:rsidRDefault="00FF76E7" w:rsidP="00D15BD0">
          <w:pPr>
            <w:pStyle w:val="Header"/>
            <w:jc w:val="left"/>
          </w:pPr>
          <w:r>
            <w:t>#contact_city_state_zip#</w:t>
          </w:r>
        </w:p>
        <w:p w14:paraId="1C235D06" w14:textId="06D00D9E" w:rsidR="00D15BD0" w:rsidRDefault="00FF76E7" w:rsidP="00D15BD0">
          <w:pPr>
            <w:pStyle w:val="Header"/>
            <w:jc w:val="left"/>
          </w:pPr>
          <w:r>
            <w:t>#contact_phone#</w:t>
          </w:r>
        </w:p>
        <w:p w14:paraId="13B473F8" w14:textId="670FA785" w:rsidR="00D15BD0" w:rsidRDefault="00FF76E7" w:rsidP="00D15BD0">
          <w:pPr>
            <w:pStyle w:val="Header"/>
            <w:jc w:val="left"/>
          </w:pPr>
          <w:r>
            <w:t>#contact_email#</w:t>
          </w: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480300C8" w:rsidR="00D15BD0" w:rsidRDefault="00A659B8" w:rsidP="00783C2A">
          <w:pPr>
            <w:pStyle w:val="Header"/>
          </w:pPr>
          <w:r>
            <w:t>approx.</w:t>
          </w:r>
          <w:r w:rsidR="00E46822">
            <w:t xml:space="preserve"> </w:t>
          </w:r>
          <w:r w:rsidR="00FF76E7">
            <w:t>#word_count#</w:t>
          </w:r>
          <w:r w:rsidR="00E46822">
            <w:t xml:space="preserve"> words</w:t>
          </w: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A7056A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B1AD3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8821C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8C8B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1AE6A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FA52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90283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EB2E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E3026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16E7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0395132">
    <w:abstractNumId w:val="0"/>
  </w:num>
  <w:num w:numId="2" w16cid:durableId="213932344">
    <w:abstractNumId w:val="1"/>
  </w:num>
  <w:num w:numId="3" w16cid:durableId="872621365">
    <w:abstractNumId w:val="2"/>
  </w:num>
  <w:num w:numId="4" w16cid:durableId="2136100923">
    <w:abstractNumId w:val="3"/>
  </w:num>
  <w:num w:numId="5" w16cid:durableId="1397893422">
    <w:abstractNumId w:val="8"/>
  </w:num>
  <w:num w:numId="6" w16cid:durableId="1554997210">
    <w:abstractNumId w:val="4"/>
  </w:num>
  <w:num w:numId="7" w16cid:durableId="1273627847">
    <w:abstractNumId w:val="5"/>
  </w:num>
  <w:num w:numId="8" w16cid:durableId="824469741">
    <w:abstractNumId w:val="6"/>
  </w:num>
  <w:num w:numId="9" w16cid:durableId="1951617709">
    <w:abstractNumId w:val="7"/>
  </w:num>
  <w:num w:numId="10" w16cid:durableId="19165270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045C69"/>
    <w:rsid w:val="000F2BEC"/>
    <w:rsid w:val="00161936"/>
    <w:rsid w:val="00182283"/>
    <w:rsid w:val="00182FA6"/>
    <w:rsid w:val="00205269"/>
    <w:rsid w:val="002828AD"/>
    <w:rsid w:val="002A5854"/>
    <w:rsid w:val="00317771"/>
    <w:rsid w:val="003214A5"/>
    <w:rsid w:val="00327F5E"/>
    <w:rsid w:val="003432AE"/>
    <w:rsid w:val="00381475"/>
    <w:rsid w:val="00382A4C"/>
    <w:rsid w:val="003861C4"/>
    <w:rsid w:val="003F64B1"/>
    <w:rsid w:val="00495011"/>
    <w:rsid w:val="00543275"/>
    <w:rsid w:val="005A24A4"/>
    <w:rsid w:val="005A3D17"/>
    <w:rsid w:val="0066759F"/>
    <w:rsid w:val="0068114B"/>
    <w:rsid w:val="006849EF"/>
    <w:rsid w:val="006961B4"/>
    <w:rsid w:val="006C177A"/>
    <w:rsid w:val="006E00B3"/>
    <w:rsid w:val="00763F4B"/>
    <w:rsid w:val="00783C2A"/>
    <w:rsid w:val="00817D48"/>
    <w:rsid w:val="0091424A"/>
    <w:rsid w:val="0094260A"/>
    <w:rsid w:val="009627C8"/>
    <w:rsid w:val="00977CCD"/>
    <w:rsid w:val="009C18F5"/>
    <w:rsid w:val="00A23EBD"/>
    <w:rsid w:val="00A34711"/>
    <w:rsid w:val="00A659B8"/>
    <w:rsid w:val="00A85403"/>
    <w:rsid w:val="00AA3874"/>
    <w:rsid w:val="00B32EF8"/>
    <w:rsid w:val="00B52BCE"/>
    <w:rsid w:val="00B715FB"/>
    <w:rsid w:val="00C177F4"/>
    <w:rsid w:val="00C7450D"/>
    <w:rsid w:val="00CA5FB5"/>
    <w:rsid w:val="00CD0C1A"/>
    <w:rsid w:val="00CE4D25"/>
    <w:rsid w:val="00CE70A7"/>
    <w:rsid w:val="00D07D91"/>
    <w:rsid w:val="00D15BD0"/>
    <w:rsid w:val="00D20E84"/>
    <w:rsid w:val="00D7593A"/>
    <w:rsid w:val="00D97F0C"/>
    <w:rsid w:val="00DB1EDB"/>
    <w:rsid w:val="00DD3FEF"/>
    <w:rsid w:val="00E316D9"/>
    <w:rsid w:val="00E46822"/>
    <w:rsid w:val="00E74FFE"/>
    <w:rsid w:val="00EF67C3"/>
    <w:rsid w:val="00F02415"/>
    <w:rsid w:val="00F36EBE"/>
    <w:rsid w:val="00FD6A46"/>
    <w:rsid w:val="00FF4C83"/>
    <w:rsid w:val="00FF7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10D93E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Theme="minorHAnsi" w:hAnsi="Times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74FFE"/>
  </w:style>
  <w:style w:type="paragraph" w:styleId="Heading1">
    <w:name w:val="heading 1"/>
    <w:basedOn w:val="Normal"/>
    <w:next w:val="Normal"/>
    <w:link w:val="Heading1Char"/>
    <w:uiPriority w:val="9"/>
    <w:qFormat/>
    <w:rsid w:val="00CE4D25"/>
    <w:pPr>
      <w:keepNext/>
      <w:keepLines/>
      <w:pageBreakBefore/>
      <w:framePr w:wrap="notBeside" w:vAnchor="text" w:hAnchor="text" w:xAlign="center" w:y="1"/>
      <w:spacing w:before="360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3EBD"/>
    <w:pPr>
      <w:spacing w:before="28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Times New Roman" w:eastAsiaTheme="majorEastAsia" w:hAnsi="Times New Roman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Times New Roman" w:hAnsi="Times New Roman"/>
    </w:rPr>
  </w:style>
  <w:style w:type="character" w:styleId="Hyperlink">
    <w:name w:val="Hyperlink"/>
    <w:basedOn w:val="BodyTextChar"/>
    <w:uiPriority w:val="99"/>
    <w:unhideWhenUsed/>
    <w:rsid w:val="003861C4"/>
    <w:rPr>
      <w:rFonts w:ascii="Times New Roman" w:hAnsi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E4D25"/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A23EBD"/>
    <w:rPr>
      <w:rFonts w:ascii="Times New Roman" w:hAnsi="Times New Roman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Times New Roman" w:hAnsi="Times New Roman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715FB"/>
    <w:pPr>
      <w:framePr w:wrap="auto" w:vAnchor="margin" w:xAlign="left" w:yAlign="inline"/>
      <w:spacing w:before="240" w:after="720" w:line="240" w:lineRule="auto"/>
      <w:jc w:val="left"/>
      <w:outlineLvl w:val="9"/>
    </w:pPr>
    <w:rPr>
      <w:rFonts w:eastAsiaTheme="majorEastAsia" w:cstheme="majorBidi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68DD4F-B27C-8D45-A02F-8FA3C2DD1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4</Pages>
  <Words>64</Words>
  <Characters>359</Characters>
  <Application>Microsoft Office Word</Application>
  <DocSecurity>0</DocSecurity>
  <Lines>51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David Rogers</cp:lastModifiedBy>
  <cp:revision>30</cp:revision>
  <dcterms:created xsi:type="dcterms:W3CDTF">2018-02-04T15:42:00Z</dcterms:created>
  <dcterms:modified xsi:type="dcterms:W3CDTF">2022-07-29T16:12:00Z</dcterms:modified>
</cp:coreProperties>
</file>